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E22F35" w14:textId="77777777" w:rsidR="0038713B" w:rsidRDefault="0038713B" w:rsidP="0038713B">
      <w:pPr>
        <w:spacing w:line="276" w:lineRule="auto"/>
        <w:jc w:val="both"/>
      </w:pPr>
    </w:p>
    <w:p w14:paraId="4E12021D" w14:textId="314C0589" w:rsidR="00984895" w:rsidRPr="00984895" w:rsidRDefault="00100D7A" w:rsidP="0038713B">
      <w:pPr>
        <w:spacing w:line="276" w:lineRule="auto"/>
        <w:jc w:val="both"/>
        <w:rPr>
          <w:b/>
        </w:rPr>
      </w:pPr>
      <w:r>
        <w:rPr>
          <w:b/>
        </w:rPr>
        <w:t xml:space="preserve"> </w:t>
      </w:r>
      <w:r w:rsidR="00984895">
        <w:rPr>
          <w:b/>
        </w:rPr>
        <w:t>(Rate on the scale of 1 to 5 – 1 being Least Impressive and 5 Very Impressiv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1"/>
        <w:gridCol w:w="3016"/>
        <w:gridCol w:w="2799"/>
        <w:gridCol w:w="3447"/>
        <w:gridCol w:w="2507"/>
      </w:tblGrid>
      <w:tr w:rsidR="005A7743" w14:paraId="763FAFE1" w14:textId="77777777" w:rsidTr="00100D7A">
        <w:trPr>
          <w:trHeight w:val="4006"/>
        </w:trPr>
        <w:tc>
          <w:tcPr>
            <w:tcW w:w="1931" w:type="dxa"/>
            <w:vAlign w:val="center"/>
          </w:tcPr>
          <w:p w14:paraId="23E7E436" w14:textId="77777777" w:rsidR="005A7743" w:rsidRPr="00632276" w:rsidRDefault="005A7743" w:rsidP="00984895">
            <w:pPr>
              <w:spacing w:line="276" w:lineRule="auto"/>
              <w:jc w:val="center"/>
              <w:rPr>
                <w:b/>
              </w:rPr>
            </w:pPr>
            <w:bookmarkStart w:id="0" w:name="_GoBack"/>
            <w:bookmarkEnd w:id="0"/>
            <w:r w:rsidRPr="00632276">
              <w:rPr>
                <w:b/>
              </w:rPr>
              <w:t>Name</w:t>
            </w:r>
          </w:p>
          <w:p w14:paraId="122A9EA5" w14:textId="77777777" w:rsidR="005A7743" w:rsidRDefault="005A7743" w:rsidP="00984895">
            <w:pPr>
              <w:spacing w:line="276" w:lineRule="auto"/>
              <w:jc w:val="center"/>
            </w:pPr>
            <w:r>
              <w:t>(Teacher / Students)</w:t>
            </w:r>
          </w:p>
        </w:tc>
        <w:tc>
          <w:tcPr>
            <w:tcW w:w="3016" w:type="dxa"/>
            <w:vAlign w:val="center"/>
          </w:tcPr>
          <w:p w14:paraId="0814EE2C" w14:textId="77777777" w:rsidR="005A7743" w:rsidRPr="00632276" w:rsidRDefault="005A7743" w:rsidP="00984895">
            <w:pPr>
              <w:spacing w:line="276" w:lineRule="auto"/>
              <w:jc w:val="center"/>
              <w:rPr>
                <w:b/>
              </w:rPr>
            </w:pPr>
            <w:r w:rsidRPr="00632276">
              <w:rPr>
                <w:b/>
              </w:rPr>
              <w:t xml:space="preserve">Selection of Topic </w:t>
            </w:r>
          </w:p>
          <w:p w14:paraId="2601B360" w14:textId="77777777" w:rsidR="005A7743" w:rsidRPr="005A7743" w:rsidRDefault="005A7743" w:rsidP="00984895">
            <w:pPr>
              <w:spacing w:line="276" w:lineRule="auto"/>
              <w:jc w:val="center"/>
              <w:rPr>
                <w:i/>
              </w:rPr>
            </w:pPr>
            <w:r>
              <w:rPr>
                <w:i/>
              </w:rPr>
              <w:t>(Addressing social cause, new idea / innovation, usability)</w:t>
            </w:r>
          </w:p>
        </w:tc>
        <w:tc>
          <w:tcPr>
            <w:tcW w:w="2799" w:type="dxa"/>
            <w:vAlign w:val="center"/>
          </w:tcPr>
          <w:p w14:paraId="2A4B35DB" w14:textId="77777777" w:rsidR="005A7743" w:rsidRPr="00632276" w:rsidRDefault="005A7743" w:rsidP="00984895">
            <w:pPr>
              <w:spacing w:line="276" w:lineRule="auto"/>
              <w:jc w:val="center"/>
              <w:rPr>
                <w:b/>
              </w:rPr>
            </w:pPr>
            <w:r w:rsidRPr="00632276">
              <w:rPr>
                <w:b/>
              </w:rPr>
              <w:t>Clarity of thoughts</w:t>
            </w:r>
          </w:p>
          <w:p w14:paraId="225DCD14" w14:textId="77777777" w:rsidR="005A7743" w:rsidRPr="005A7743" w:rsidRDefault="005A7743" w:rsidP="005A7743">
            <w:pPr>
              <w:spacing w:line="276" w:lineRule="auto"/>
              <w:jc w:val="center"/>
              <w:rPr>
                <w:i/>
              </w:rPr>
            </w:pPr>
            <w:r>
              <w:rPr>
                <w:i/>
              </w:rPr>
              <w:t xml:space="preserve">(able to explain the idea, research, solution clearly and logically) </w:t>
            </w:r>
          </w:p>
        </w:tc>
        <w:tc>
          <w:tcPr>
            <w:tcW w:w="3447" w:type="dxa"/>
            <w:vAlign w:val="center"/>
          </w:tcPr>
          <w:p w14:paraId="03914CCA" w14:textId="77777777" w:rsidR="005A7743" w:rsidRPr="00632276" w:rsidRDefault="005A7743" w:rsidP="00984895">
            <w:pPr>
              <w:spacing w:line="276" w:lineRule="auto"/>
              <w:jc w:val="center"/>
              <w:rPr>
                <w:b/>
              </w:rPr>
            </w:pPr>
            <w:r w:rsidRPr="00632276">
              <w:rPr>
                <w:b/>
              </w:rPr>
              <w:t>Communication</w:t>
            </w:r>
          </w:p>
          <w:p w14:paraId="783B90A9" w14:textId="77777777" w:rsidR="005A7743" w:rsidRPr="005A7743" w:rsidRDefault="005A7743" w:rsidP="005A7743">
            <w:pPr>
              <w:spacing w:line="276" w:lineRule="auto"/>
              <w:jc w:val="center"/>
              <w:rPr>
                <w:i/>
              </w:rPr>
            </w:pPr>
            <w:r>
              <w:rPr>
                <w:i/>
              </w:rPr>
              <w:t>(Uses right language and vocabulary; flow in speaking; connects all points clearly; and answer all questions)</w:t>
            </w:r>
          </w:p>
        </w:tc>
        <w:tc>
          <w:tcPr>
            <w:tcW w:w="2507" w:type="dxa"/>
            <w:vAlign w:val="center"/>
          </w:tcPr>
          <w:p w14:paraId="202994D7" w14:textId="77777777" w:rsidR="005A7743" w:rsidRDefault="005A7743" w:rsidP="005A7743">
            <w:pPr>
              <w:spacing w:line="276" w:lineRule="auto"/>
              <w:jc w:val="center"/>
            </w:pPr>
            <w:r>
              <w:t>Any other comments</w:t>
            </w:r>
          </w:p>
        </w:tc>
      </w:tr>
      <w:tr w:rsidR="005A7743" w14:paraId="64B1ED26" w14:textId="77777777" w:rsidTr="00100D7A">
        <w:trPr>
          <w:trHeight w:val="826"/>
        </w:trPr>
        <w:tc>
          <w:tcPr>
            <w:tcW w:w="1931" w:type="dxa"/>
            <w:vAlign w:val="center"/>
          </w:tcPr>
          <w:p w14:paraId="044B384A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3016" w:type="dxa"/>
            <w:vAlign w:val="center"/>
          </w:tcPr>
          <w:p w14:paraId="54BB1193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2799" w:type="dxa"/>
            <w:vAlign w:val="center"/>
          </w:tcPr>
          <w:p w14:paraId="279E1211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3447" w:type="dxa"/>
            <w:vAlign w:val="center"/>
          </w:tcPr>
          <w:p w14:paraId="7627CB99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2507" w:type="dxa"/>
          </w:tcPr>
          <w:p w14:paraId="6FBA99FA" w14:textId="77777777" w:rsidR="005A7743" w:rsidRDefault="005A7743" w:rsidP="00984895">
            <w:pPr>
              <w:spacing w:line="276" w:lineRule="auto"/>
              <w:jc w:val="center"/>
            </w:pPr>
          </w:p>
        </w:tc>
      </w:tr>
      <w:tr w:rsidR="005A7743" w14:paraId="536081FE" w14:textId="77777777" w:rsidTr="00100D7A">
        <w:trPr>
          <w:trHeight w:val="851"/>
        </w:trPr>
        <w:tc>
          <w:tcPr>
            <w:tcW w:w="1931" w:type="dxa"/>
            <w:vAlign w:val="center"/>
          </w:tcPr>
          <w:p w14:paraId="18E3C936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3016" w:type="dxa"/>
            <w:vAlign w:val="center"/>
          </w:tcPr>
          <w:p w14:paraId="75AAE080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2799" w:type="dxa"/>
            <w:vAlign w:val="center"/>
          </w:tcPr>
          <w:p w14:paraId="37737E12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3447" w:type="dxa"/>
            <w:vAlign w:val="center"/>
          </w:tcPr>
          <w:p w14:paraId="64B83DD9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2507" w:type="dxa"/>
          </w:tcPr>
          <w:p w14:paraId="0B298859" w14:textId="77777777" w:rsidR="005A7743" w:rsidRDefault="005A7743" w:rsidP="00984895">
            <w:pPr>
              <w:spacing w:line="276" w:lineRule="auto"/>
              <w:jc w:val="center"/>
            </w:pPr>
          </w:p>
        </w:tc>
      </w:tr>
      <w:tr w:rsidR="005A7743" w14:paraId="1C7CB2F9" w14:textId="77777777" w:rsidTr="00100D7A">
        <w:trPr>
          <w:trHeight w:val="826"/>
        </w:trPr>
        <w:tc>
          <w:tcPr>
            <w:tcW w:w="1931" w:type="dxa"/>
            <w:vAlign w:val="center"/>
          </w:tcPr>
          <w:p w14:paraId="3867C7F0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3016" w:type="dxa"/>
            <w:vAlign w:val="center"/>
          </w:tcPr>
          <w:p w14:paraId="006E13CA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2799" w:type="dxa"/>
            <w:vAlign w:val="center"/>
          </w:tcPr>
          <w:p w14:paraId="19F9D871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3447" w:type="dxa"/>
            <w:vAlign w:val="center"/>
          </w:tcPr>
          <w:p w14:paraId="20F13966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2507" w:type="dxa"/>
          </w:tcPr>
          <w:p w14:paraId="6133D4EF" w14:textId="77777777" w:rsidR="005A7743" w:rsidRDefault="005A7743" w:rsidP="00984895">
            <w:pPr>
              <w:spacing w:line="276" w:lineRule="auto"/>
              <w:jc w:val="center"/>
            </w:pPr>
          </w:p>
        </w:tc>
      </w:tr>
      <w:tr w:rsidR="005A7743" w14:paraId="44E4D162" w14:textId="77777777" w:rsidTr="00100D7A">
        <w:trPr>
          <w:trHeight w:val="826"/>
        </w:trPr>
        <w:tc>
          <w:tcPr>
            <w:tcW w:w="1931" w:type="dxa"/>
            <w:vAlign w:val="center"/>
          </w:tcPr>
          <w:p w14:paraId="76EACA07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3016" w:type="dxa"/>
            <w:vAlign w:val="center"/>
          </w:tcPr>
          <w:p w14:paraId="28556B00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2799" w:type="dxa"/>
            <w:vAlign w:val="center"/>
          </w:tcPr>
          <w:p w14:paraId="6FF6AD99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3447" w:type="dxa"/>
            <w:vAlign w:val="center"/>
          </w:tcPr>
          <w:p w14:paraId="656EB52D" w14:textId="77777777" w:rsidR="005A7743" w:rsidRDefault="005A7743" w:rsidP="00984895">
            <w:pPr>
              <w:spacing w:line="276" w:lineRule="auto"/>
              <w:jc w:val="center"/>
            </w:pPr>
          </w:p>
        </w:tc>
        <w:tc>
          <w:tcPr>
            <w:tcW w:w="2507" w:type="dxa"/>
          </w:tcPr>
          <w:p w14:paraId="63295D15" w14:textId="77777777" w:rsidR="005A7743" w:rsidRDefault="005A7743" w:rsidP="00984895">
            <w:pPr>
              <w:spacing w:line="276" w:lineRule="auto"/>
              <w:jc w:val="center"/>
            </w:pPr>
          </w:p>
        </w:tc>
      </w:tr>
    </w:tbl>
    <w:p w14:paraId="194185E1" w14:textId="77777777" w:rsidR="00984895" w:rsidRDefault="00984895" w:rsidP="0038713B">
      <w:pPr>
        <w:spacing w:line="276" w:lineRule="auto"/>
        <w:jc w:val="both"/>
      </w:pPr>
    </w:p>
    <w:p w14:paraId="01B9C416" w14:textId="77777777" w:rsidR="00F85ADD" w:rsidRDefault="00F85ADD"/>
    <w:sectPr w:rsidR="00F85ADD" w:rsidSect="00100D7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093511"/>
    <w:multiLevelType w:val="hybridMultilevel"/>
    <w:tmpl w:val="99CA57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3">
      <w:start w:val="1"/>
      <w:numFmt w:val="upperRoman"/>
      <w:lvlText w:val="%2."/>
      <w:lvlJc w:val="righ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3MTY2AEFzcwsTJR2l4NTi4sz8PJACw1oA72K1qCwAAAA="/>
  </w:docVars>
  <w:rsids>
    <w:rsidRoot w:val="0038713B"/>
    <w:rsid w:val="00100D7A"/>
    <w:rsid w:val="0038713B"/>
    <w:rsid w:val="005A7743"/>
    <w:rsid w:val="00632276"/>
    <w:rsid w:val="00984895"/>
    <w:rsid w:val="00F85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85D95"/>
  <w15:chartTrackingRefBased/>
  <w15:docId w15:val="{854277A3-5253-481F-925C-13F33FC40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13B"/>
    <w:pPr>
      <w:spacing w:after="120" w:line="264" w:lineRule="auto"/>
    </w:pPr>
    <w:rPr>
      <w:rFonts w:eastAsiaTheme="minorEastAs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8713B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9848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 Priyadarshan</dc:creator>
  <cp:keywords/>
  <dc:description/>
  <cp:lastModifiedBy>Shivranjan kolvankar</cp:lastModifiedBy>
  <cp:revision>2</cp:revision>
  <dcterms:created xsi:type="dcterms:W3CDTF">2019-01-31T11:03:00Z</dcterms:created>
  <dcterms:modified xsi:type="dcterms:W3CDTF">2019-05-19T12:42:00Z</dcterms:modified>
</cp:coreProperties>
</file>